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AC23FE" w14:textId="77777777" w:rsidR="004A39BB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2C3FAA41" w14:textId="23FF1382" w:rsidR="004A39BB" w:rsidRDefault="004A39BB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A39BB">
        <w:rPr>
          <w:b w:val="0"/>
          <w:bCs w:val="0"/>
          <w:color w:val="444444"/>
          <w:spacing w:val="3"/>
          <w:highlight w:val="yellow"/>
        </w:rPr>
        <w:t>SELECT * FROM Worker ORDER BY Salary DESC LIMIT 10;</w:t>
      </w:r>
    </w:p>
    <w:p w14:paraId="4DC281DB" w14:textId="0B9C3686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 xml:space="preserve">Q-18. Write an SQL query </w:t>
      </w:r>
      <w:bookmarkStart w:id="0" w:name="_GoBack"/>
      <w:bookmarkEnd w:id="0"/>
      <w:r w:rsidRPr="007A1BB7">
        <w:rPr>
          <w:b w:val="0"/>
          <w:bCs w:val="0"/>
          <w:color w:val="444444"/>
          <w:spacing w:val="3"/>
        </w:rPr>
        <w:t>to determine the nth (say n=5) highest salary from a table.</w:t>
      </w:r>
    </w:p>
    <w:p w14:paraId="02E4736C" w14:textId="112CA751" w:rsidR="004A39BB" w:rsidRDefault="004A39BB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D5D86AB" w14:textId="77777777" w:rsidR="004A39BB" w:rsidRPr="004A39BB" w:rsidRDefault="004A39BB" w:rsidP="004A39B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A39BB">
        <w:rPr>
          <w:b w:val="0"/>
          <w:bCs w:val="0"/>
          <w:color w:val="444444"/>
          <w:spacing w:val="3"/>
          <w:highlight w:val="yellow"/>
        </w:rPr>
        <w:t>SELECT Salary</w:t>
      </w:r>
    </w:p>
    <w:p w14:paraId="48042244" w14:textId="77777777" w:rsidR="004A39BB" w:rsidRPr="004A39BB" w:rsidRDefault="004A39BB" w:rsidP="004A39B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A39BB">
        <w:rPr>
          <w:b w:val="0"/>
          <w:bCs w:val="0"/>
          <w:color w:val="444444"/>
          <w:spacing w:val="3"/>
          <w:highlight w:val="yellow"/>
        </w:rPr>
        <w:t>FROM Worker W1</w:t>
      </w:r>
    </w:p>
    <w:p w14:paraId="61A363DE" w14:textId="77777777" w:rsidR="004A39BB" w:rsidRPr="004A39BB" w:rsidRDefault="004A39BB" w:rsidP="004A39B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A39BB">
        <w:rPr>
          <w:b w:val="0"/>
          <w:bCs w:val="0"/>
          <w:color w:val="444444"/>
          <w:spacing w:val="3"/>
          <w:highlight w:val="yellow"/>
        </w:rPr>
        <w:t>WHERE 4 = (</w:t>
      </w:r>
    </w:p>
    <w:p w14:paraId="543B1B55" w14:textId="77777777" w:rsidR="004A39BB" w:rsidRPr="004A39BB" w:rsidRDefault="004A39BB" w:rsidP="004A39B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A39BB">
        <w:rPr>
          <w:b w:val="0"/>
          <w:bCs w:val="0"/>
          <w:color w:val="444444"/>
          <w:spacing w:val="3"/>
          <w:highlight w:val="yellow"/>
        </w:rPr>
        <w:t xml:space="preserve"> SELECT </w:t>
      </w:r>
      <w:proofErr w:type="gramStart"/>
      <w:r w:rsidRPr="004A39BB">
        <w:rPr>
          <w:b w:val="0"/>
          <w:bCs w:val="0"/>
          <w:color w:val="444444"/>
          <w:spacing w:val="3"/>
          <w:highlight w:val="yellow"/>
        </w:rPr>
        <w:t>COUNT( DISTINCT</w:t>
      </w:r>
      <w:proofErr w:type="gramEnd"/>
      <w:r w:rsidRPr="004A39BB">
        <w:rPr>
          <w:b w:val="0"/>
          <w:bCs w:val="0"/>
          <w:color w:val="444444"/>
          <w:spacing w:val="3"/>
          <w:highlight w:val="yellow"/>
        </w:rPr>
        <w:t xml:space="preserve"> ( W2.Salary ) )</w:t>
      </w:r>
    </w:p>
    <w:p w14:paraId="7A9463FE" w14:textId="77777777" w:rsidR="004A39BB" w:rsidRPr="004A39BB" w:rsidRDefault="004A39BB" w:rsidP="004A39B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A39BB">
        <w:rPr>
          <w:b w:val="0"/>
          <w:bCs w:val="0"/>
          <w:color w:val="444444"/>
          <w:spacing w:val="3"/>
          <w:highlight w:val="yellow"/>
        </w:rPr>
        <w:t xml:space="preserve"> FROM Worker W2</w:t>
      </w:r>
    </w:p>
    <w:p w14:paraId="29CCF87E" w14:textId="77777777" w:rsidR="004A39BB" w:rsidRPr="004A39BB" w:rsidRDefault="004A39BB" w:rsidP="004A39BB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highlight w:val="yellow"/>
        </w:rPr>
      </w:pPr>
      <w:r w:rsidRPr="004A39BB">
        <w:rPr>
          <w:b w:val="0"/>
          <w:bCs w:val="0"/>
          <w:color w:val="444444"/>
          <w:spacing w:val="3"/>
          <w:highlight w:val="yellow"/>
        </w:rPr>
        <w:t xml:space="preserve"> WHERE W</w:t>
      </w:r>
      <w:proofErr w:type="gramStart"/>
      <w:r w:rsidRPr="004A39BB">
        <w:rPr>
          <w:b w:val="0"/>
          <w:bCs w:val="0"/>
          <w:color w:val="444444"/>
          <w:spacing w:val="3"/>
          <w:highlight w:val="yellow"/>
        </w:rPr>
        <w:t>2.Salary</w:t>
      </w:r>
      <w:proofErr w:type="gramEnd"/>
      <w:r w:rsidRPr="004A39BB">
        <w:rPr>
          <w:b w:val="0"/>
          <w:bCs w:val="0"/>
          <w:color w:val="444444"/>
          <w:spacing w:val="3"/>
          <w:highlight w:val="yellow"/>
        </w:rPr>
        <w:t xml:space="preserve"> &gt;= W1.Salary</w:t>
      </w:r>
    </w:p>
    <w:p w14:paraId="791B80ED" w14:textId="3765BEEF" w:rsidR="004A39BB" w:rsidRDefault="004A39BB" w:rsidP="004A39B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A39BB">
        <w:rPr>
          <w:b w:val="0"/>
          <w:bCs w:val="0"/>
          <w:color w:val="444444"/>
          <w:spacing w:val="3"/>
          <w:highlight w:val="yellow"/>
        </w:rPr>
        <w:t xml:space="preserve"> );</w:t>
      </w:r>
    </w:p>
    <w:p w14:paraId="61CE2237" w14:textId="77777777" w:rsidR="004A39BB" w:rsidRPr="007A1BB7" w:rsidRDefault="004A39BB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4A39BB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1FFB8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904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6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1</Words>
  <Characters>294</Characters>
  <Application>Microsoft Office Word</Application>
  <DocSecurity>0</DocSecurity>
  <Lines>2</Lines>
  <Paragraphs>1</Paragraphs>
  <ScaleCrop>false</ScaleCrop>
  <Company/>
  <LinksUpToDate>false</LinksUpToDate>
  <CharactersWithSpaces>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Legion</cp:lastModifiedBy>
  <cp:revision>3</cp:revision>
  <dcterms:created xsi:type="dcterms:W3CDTF">2021-03-26T13:48:00Z</dcterms:created>
  <dcterms:modified xsi:type="dcterms:W3CDTF">2022-01-16T11:38:00Z</dcterms:modified>
</cp:coreProperties>
</file>